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13</w:t>
      </w:r>
      <w:r>
        <w:t xml:space="preserve"> </w:t>
      </w:r>
      <w:r>
        <w:t xml:space="preserve">06:14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59dddc5043a70c00e2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13T06:14:14Z</dcterms:created>
  <dcterms:modified xsi:type="dcterms:W3CDTF">2022-05-13T06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13 06:14:08</vt:lpwstr>
  </property>
</Properties>
</file>